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loopback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โซนิควัดคุมระบบก็จะเป็นระบบอีกระบบนึงนะคะของวิศวกรนะคะ ที่ทำการควบคุมดูแลว่าจะมีตัวมาตรฐานตัวไหนมากำหนดเช่นเดียวกัน โดย มาจับของตัวประธานาธิบดีก็จะแบ่งตามความเ****วชาญ ไฟฟ้าไฟฟ้าสื่อสารไฟฟ้ากำลัง สุสานก็เหมือนโทรศัพท์นะคะก็จะเป็น ไฟฟ้าตามบ้านเรา ผู้หญิง การส่งข้อมูลเนี่ย มันก็สามารถที่จะส่งข้อมูลความถี่พร้อมกัน มันก็จะสะดวกสบายไม่ต้องไปดูข้อแตกต่าง สงกรานต์ทั้งหมดไปแล้วก็ปิดแบน จัดมา 80 2.8 นะคะ ก่อน เวลาเราใช้ ระบบอินเตอร์เน็ต ภายในบ้านนะคะส่วนมากจะเป็นสาย ทองแดง ในการเชื่อมต่อ มันก็จะเพิ่มขึ้นหรือพัฒนาเป็นไฟเบอร์ติดไว้ ไม่ต้องปิดก็จะมีสมบัติในการส่งข้อมูลระยะไกลกว่านะคะ แต่ข้อเสียของเขาก็จะมีเนื่องจากตามชื่อเป็นแก้วนะคะไฟเบอร์ออฟติก ความเปราะบางนะหรือว่าการแข่งขันการศึกษาหรือการหัวเราะในระดับค่อนข้างที่ใช้ บุคคลเฉพาะไม่มีแต่ว่านิยมใช้มากขึ้นเพราะว่า Bangkok พวกคุณก็จะค่อนข้างน้อยลง พม่า 12 19 นะคะก็จะเป็นการรวมเทคโนโลยี isbn ไอเอส ฮ่าๆๆ ให้มองแบบ การศึกษาในระบบโทรศัพท์บ้านเรานั่นเอง เวลาเราสื่อสารโทรศัพท์ เซ็ง พี่ชายได้ในบ้านเราหรือเปล่า ต้องดูก่อนที่มันสามารถรองรับการใช้งานที่บ้านเราด้วยนั่นเอง ดูตัวแรกที่มาตรฐาน 802.11 a นะคะตัวนี้ มีความสามารถในการรับส่งข้อมูล 50 MB หรือว่าเมกะบิตต่อวินาทีมันเอง ย่านความถี่ ซึ่งความถี่นี้ไม่ได้รับอนุญาตใช้ในประเทศไทย ก็คือ อาจจะมีชายบ้างแล้วแต่ ข้อกำหนด หรือว่าข้อตกลงของแต่ละประเทศว่าใช้งานคอมพิวเตอร์ได้หรือเปล่า บางคนอาจจะสงสัยว่าย่านคลื่นความถี่อย่างไรเป็นยังไงเหมือน ฟังวิทยุ cm FM เนี่ย คลื่นความถี่มันก็จะคนละครึ่ง เขาก็จะจัดสรรความถี่ ให้ไปใช้อะไรได้บ้างนะคะในการรับส่งข้อมูลก็จะมีช่วงความถี่ต่างๆ หนาวมาก ช่วงความถี่ไหนใช้ทาง ราชการเกี่ยวกับงานข้าราชการไว้หรือว่าเกี่ยวกับ ธุรกิจ สำหรับประเทศไทยก็จะเอาย่านความถี่นะคะที่ 5 ghz มาใช้เกี่ยวกับ ดาวเทียม เราจะมาเรียนด้วยว่าการส่งข้อมูลแบบดาวเทียมเนี่ย ครอบคลุมระยะไหนนะคะกับพื้นโลกไหม ความถี่เท่าไหร่ ทางไกลเท่าไหร่แล้วมีตัว สัญญาณหรือว่าอุปกรณ์กระจายที่ ช่วงที่เท่าไหร่นางเอก ข้อเสียอย่างที่บอกไปแล้ว 802.11 a เนี่ยเนื่องจากเป็นมาตรฐานที่ไม่ได้ใช้ทั่วไปแล้วก็ไม่ได้ใช้ในประเทศไทย สถานที่เชื่อมต่อกับความถี่สูงๆนะคะ ระยะทางที่ใช้ในการส่งข้อมูลก็จะค่อนข้าง ประมาณ 35 เมตรนะคะ ไม่ไกลเท่าไหร่หรือในโครงสร้างปิดถ้าเป็นตึกอาคาร ทำไมถึงพูดเป็นตึกอาคารก็คือกรณีที่ไม่มี มากีดขวาง มาตราที่ 120 เมตรบางคนบอกว่า ทำไมต้องเป็นพื้นที่ปิดแล้วต่างกันยังไงถ้าเป็น ข้างนอกก็จะมีพวกตัวรถก่อนสัญญาณไม่ว่าจะเป็นต้นไม้ตึกอาคารเวลาคลื่นความถี่เที่ยวไปในเขาจะซ้ำ แล้วก็ทำให้พลังงานในการส่งข้อมูลเนี่ยรถคอยลงนะคะ กุหลาบก็จะได้รับข้อมูลได้ไม่ครบถ้วนนะคะอันนี้จะเป็นเหมือนอุปสรรค คลื่นความถี่ไม่ว่าจะเป็นตึกอาคารหรือว่าสภาพแวดล้อมกรณีฝนตกนะคะคลื่นความถี่มันไปสะท้อนกับครัวเม็ดฝน พรุ่งนี้ก็จะไปรถคันเดียวกันนะครับ ก็จะมีปัจจัยหลายๆอย่างนะคะในการส่งคลื่นความถี่พรุ่งนี้ แล้วก็ ไร้สาย ตัวมาตรฐาน 802.11 1a จะได้ความนิยมน้อย บอกไปว่า ไม่สามารถใช้กับใครได้ มันเป็น ซึ่งความถี่ที่กำหนดไว้ แล้วก็ไม่สามารถใช้เข้ากับอุปกรณ์ที่รองรับมาตรฐาน 802.11 B แล้วก็ 802.11 G ก็คือใช้กับแช่ เพื่อนมันเอง ไปกับเพื่อนไม่ได้กลับตัว คือ 802.11 a เท่านั้น ข้อเสีย ตัดมาเมื่อเราพบถึงข้อเสียของมาตรฐาน 802.11 แล้วก็จะเกิดมาตรฐานตัวใหม่ขึ้นมา 02 11 โดยนะคะ เราจะใช้เทคโนโลยีที่เรียกว่า 4K Close มันก็จะเป็นเทคนิค ในการ รับส่งข้อมูลเช่นเดียวกันเข้ามาเกี่ยว ถ้าลงลึกอีกก็จะมีว่าการส่งสัญญานี้ส่งยังไงนะคะขอข้อมูลตัวเห*้ยไปใส่ที่ช่วงไหน ร่วมกับ eds นะคะ ไอ้ตั้ม เราส่งไปที่ ความเร็วที่ 54 แต่ความเร็วตัวนี้ที่ใช้ก็คือ 11 MB เมื่อกี้ใช้ 5 อันนี้ใช้ที่ย่านความถี่ 2.4 เมื่อกี้มัน 2.1 A ใช้ 50 เฮิร์ต เห็นว่ามันจะ ลงชื่อไปแจ้งความถี่ที่ใช้งานสาธารณะ ก็คือทุกคนสามารถที่จะใช้งานได้แล้วนะคะไม่ได้เป็นข้อจำกัด 11 ก็คือสามารถใช้กับทางวิทยาศาสตร์อุตสาหกรรมการแพทย์ มันก็จะมีย่านความถี่ที่สามารถนิยมเอาไปใช้ ใช้กับอุปกรณ์ตัวอื่นก็ได้ไลน์ก็สามารถมาใช้ ในด้านต่างๆได้นี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loopback</dc:title>
  <dc:creator/>
  <cp:keywords/>
  <dcterms:created xsi:type="dcterms:W3CDTF">2022-12-01T06:41:03Z</dcterms:created>
  <dcterms:modified xsi:type="dcterms:W3CDTF">2022-12-01T06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 ธันวาคม 2565 เวลา 11.30 น.</vt:lpwstr>
  </property>
  <property fmtid="{D5CDD505-2E9C-101B-9397-08002B2CF9AE}" pid="3" name="subtitle">
    <vt:lpwstr/>
  </property>
</Properties>
</file>